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14F4" w:rsidRPr="00C05EF4" w:rsidRDefault="000B14F4" w:rsidP="000B14F4">
      <w:pPr>
        <w:pStyle w:val="Default"/>
        <w:rPr>
          <w:rFonts w:asciiTheme="minorHAnsi" w:hAnsiTheme="minorHAnsi"/>
          <w:sz w:val="20"/>
          <w:szCs w:val="20"/>
        </w:rPr>
      </w:pPr>
    </w:p>
    <w:p w:rsidR="005C6871" w:rsidRPr="00C05EF4" w:rsidRDefault="005C6871" w:rsidP="005C6871">
      <w:pPr>
        <w:pStyle w:val="Default"/>
        <w:jc w:val="center"/>
        <w:rPr>
          <w:rFonts w:asciiTheme="minorHAnsi" w:hAnsiTheme="minorHAnsi"/>
          <w:b/>
          <w:bCs/>
          <w:sz w:val="20"/>
          <w:szCs w:val="20"/>
        </w:rPr>
      </w:pPr>
      <w:r w:rsidRPr="00C05EF4">
        <w:rPr>
          <w:rFonts w:asciiTheme="minorHAnsi" w:hAnsiTheme="minorHAnsi"/>
          <w:noProof/>
          <w:sz w:val="20"/>
          <w:szCs w:val="20"/>
        </w:rPr>
        <w:drawing>
          <wp:inline distT="0" distB="0" distL="0" distR="0">
            <wp:extent cx="3627261" cy="799471"/>
            <wp:effectExtent l="19050" t="0" r="0" b="0"/>
            <wp:docPr id="1" name="Picture 0" descr="Pictur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24803" cy="798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6871" w:rsidRPr="00C05EF4" w:rsidRDefault="005C6871" w:rsidP="005C6871">
      <w:pPr>
        <w:pStyle w:val="Default"/>
        <w:jc w:val="center"/>
        <w:rPr>
          <w:rFonts w:asciiTheme="minorHAnsi" w:hAnsiTheme="minorHAnsi"/>
          <w:b/>
          <w:bCs/>
          <w:sz w:val="20"/>
          <w:szCs w:val="20"/>
        </w:rPr>
      </w:pPr>
    </w:p>
    <w:p w:rsidR="005C6871" w:rsidRDefault="00B9797E" w:rsidP="00406B2E">
      <w:pPr>
        <w:spacing w:after="0" w:line="240" w:lineRule="auto"/>
        <w:ind w:left="720"/>
        <w:jc w:val="center"/>
        <w:rPr>
          <w:b/>
          <w:bCs/>
          <w:sz w:val="20"/>
          <w:szCs w:val="20"/>
          <w:u w:val="single"/>
        </w:rPr>
      </w:pPr>
      <w:r>
        <w:rPr>
          <w:b/>
          <w:bCs/>
          <w:sz w:val="20"/>
          <w:szCs w:val="20"/>
          <w:u w:val="single"/>
        </w:rPr>
        <w:t xml:space="preserve">SHASTRI </w:t>
      </w:r>
      <w:r w:rsidRPr="00C05EF4">
        <w:rPr>
          <w:b/>
          <w:bCs/>
          <w:sz w:val="20"/>
          <w:szCs w:val="20"/>
          <w:u w:val="single"/>
        </w:rPr>
        <w:t>CONFERENCE</w:t>
      </w:r>
      <w:r w:rsidR="00406B2E" w:rsidRPr="00C05EF4">
        <w:rPr>
          <w:b/>
          <w:bCs/>
          <w:sz w:val="20"/>
          <w:szCs w:val="20"/>
          <w:u w:val="single"/>
        </w:rPr>
        <w:t xml:space="preserve"> AND LECTURE SERIES GRANT (</w:t>
      </w:r>
      <w:r>
        <w:rPr>
          <w:b/>
          <w:bCs/>
          <w:sz w:val="20"/>
          <w:szCs w:val="20"/>
          <w:u w:val="single"/>
        </w:rPr>
        <w:t>S</w:t>
      </w:r>
      <w:r w:rsidRPr="00C05EF4">
        <w:rPr>
          <w:b/>
          <w:bCs/>
          <w:sz w:val="20"/>
          <w:szCs w:val="20"/>
          <w:u w:val="single"/>
        </w:rPr>
        <w:t>CLSG) 202</w:t>
      </w:r>
      <w:r>
        <w:rPr>
          <w:b/>
          <w:bCs/>
          <w:sz w:val="20"/>
          <w:szCs w:val="20"/>
          <w:u w:val="single"/>
        </w:rPr>
        <w:t>2</w:t>
      </w:r>
      <w:r w:rsidR="005452C9" w:rsidRPr="00C05EF4">
        <w:rPr>
          <w:b/>
          <w:bCs/>
          <w:sz w:val="20"/>
          <w:szCs w:val="20"/>
          <w:u w:val="single"/>
        </w:rPr>
        <w:t>-2</w:t>
      </w:r>
      <w:r>
        <w:rPr>
          <w:b/>
          <w:bCs/>
          <w:sz w:val="20"/>
          <w:szCs w:val="20"/>
          <w:u w:val="single"/>
        </w:rPr>
        <w:t>3</w:t>
      </w:r>
    </w:p>
    <w:p w:rsidR="00B9797E" w:rsidRPr="00C05EF4" w:rsidRDefault="00B9797E" w:rsidP="00406B2E">
      <w:pPr>
        <w:spacing w:after="0" w:line="240" w:lineRule="auto"/>
        <w:ind w:left="720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Conference/Symposi</w:t>
      </w:r>
      <w:r w:rsidR="00A224B7">
        <w:rPr>
          <w:b/>
          <w:sz w:val="20"/>
          <w:szCs w:val="20"/>
        </w:rPr>
        <w:t>um</w:t>
      </w:r>
    </w:p>
    <w:p w:rsidR="000B14F4" w:rsidRPr="00C05EF4" w:rsidRDefault="000B14F4" w:rsidP="000B14F4">
      <w:pPr>
        <w:pStyle w:val="Default"/>
        <w:rPr>
          <w:rFonts w:asciiTheme="minorHAnsi" w:hAnsiTheme="minorHAnsi" w:cs="Times New Roman"/>
          <w:color w:val="auto"/>
          <w:sz w:val="20"/>
          <w:szCs w:val="20"/>
        </w:rPr>
      </w:pPr>
    </w:p>
    <w:tbl>
      <w:tblPr>
        <w:tblW w:w="11070" w:type="dxa"/>
        <w:tblInd w:w="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90"/>
        <w:gridCol w:w="5580"/>
      </w:tblGrid>
      <w:tr w:rsidR="000B14F4" w:rsidRPr="00C05EF4" w:rsidTr="00406B2E">
        <w:trPr>
          <w:trHeight w:val="531"/>
        </w:trPr>
        <w:tc>
          <w:tcPr>
            <w:tcW w:w="11070" w:type="dxa"/>
            <w:gridSpan w:val="2"/>
          </w:tcPr>
          <w:p w:rsidR="005C6871" w:rsidRPr="00C05EF4" w:rsidRDefault="005C6871">
            <w:pPr>
              <w:pStyle w:val="Default"/>
              <w:rPr>
                <w:rFonts w:asciiTheme="minorHAnsi" w:hAnsiTheme="minorHAnsi" w:cs="Arial"/>
                <w:sz w:val="20"/>
                <w:szCs w:val="20"/>
              </w:rPr>
            </w:pPr>
          </w:p>
          <w:p w:rsidR="005C6871" w:rsidRPr="00C05EF4" w:rsidRDefault="005C6871" w:rsidP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>Personal Details:</w:t>
            </w:r>
          </w:p>
        </w:tc>
      </w:tr>
      <w:tr w:rsidR="000B14F4" w:rsidRPr="00C05EF4" w:rsidTr="00406B2E">
        <w:trPr>
          <w:trHeight w:val="391"/>
        </w:trPr>
        <w:tc>
          <w:tcPr>
            <w:tcW w:w="549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First Name of Applicant: 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Title 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Institution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558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Surname: </w:t>
            </w:r>
          </w:p>
          <w:p w:rsidR="005C6871" w:rsidRPr="00C05EF4" w:rsidRDefault="00C0541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  <w:lang w:val="en-IN" w:eastAsia="en-IN"/>
              </w:rPr>
              <w:pict>
                <v:rect id="Rectangle 2" o:spid="_x0000_s1026" style="position:absolute;margin-left:63.6pt;margin-top:10.95pt;width:44.4pt;height:11.4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Gender: </w:t>
            </w:r>
            <w:r w:rsidR="00CD4E02" w:rsidRPr="00C05EF4">
              <w:rPr>
                <w:rFonts w:asciiTheme="minorHAnsi" w:hAnsiTheme="minorHAnsi"/>
                <w:sz w:val="20"/>
                <w:szCs w:val="20"/>
              </w:rPr>
              <w:t xml:space="preserve">M/F </w:t>
            </w:r>
          </w:p>
        </w:tc>
      </w:tr>
      <w:tr w:rsidR="000B14F4" w:rsidRPr="00C05EF4" w:rsidTr="00406B2E">
        <w:trPr>
          <w:trHeight w:val="942"/>
        </w:trPr>
        <w:tc>
          <w:tcPr>
            <w:tcW w:w="549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Applicant’s Mailing Address: </w:t>
            </w:r>
          </w:p>
        </w:tc>
        <w:tc>
          <w:tcPr>
            <w:tcW w:w="558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Telephone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Mobile (if preferred)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Fax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E-mail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0B14F4" w:rsidRPr="00C05EF4" w:rsidTr="00406B2E">
        <w:trPr>
          <w:trHeight w:val="1114"/>
        </w:trPr>
        <w:tc>
          <w:tcPr>
            <w:tcW w:w="11070" w:type="dxa"/>
            <w:gridSpan w:val="2"/>
          </w:tcPr>
          <w:p w:rsidR="005C6871" w:rsidRPr="005701D2" w:rsidRDefault="00C7233B" w:rsidP="005701D2">
            <w:pPr>
              <w:pStyle w:val="ListParagraph"/>
              <w:ind w:left="0"/>
              <w:jc w:val="both"/>
              <w:rPr>
                <w:rFonts w:asciiTheme="minorHAnsi" w:hAnsiTheme="minorHAnsi" w:cs="Calibri"/>
                <w:sz w:val="20"/>
                <w:szCs w:val="20"/>
              </w:rPr>
            </w:pPr>
            <w:r w:rsidRPr="00C05EF4">
              <w:rPr>
                <w:rFonts w:asciiTheme="minorHAnsi" w:hAnsiTheme="minorHAnsi" w:cs="Calibri"/>
                <w:sz w:val="20"/>
                <w:szCs w:val="20"/>
              </w:rPr>
              <w:t>Title of the Conference/</w:t>
            </w:r>
            <w:r w:rsidR="00B9797E">
              <w:rPr>
                <w:rFonts w:asciiTheme="minorHAnsi" w:hAnsiTheme="minorHAnsi" w:cs="Calibri"/>
                <w:sz w:val="20"/>
                <w:szCs w:val="20"/>
              </w:rPr>
              <w:t>Symposi</w:t>
            </w:r>
            <w:r w:rsidR="00A224B7">
              <w:rPr>
                <w:rFonts w:asciiTheme="minorHAnsi" w:hAnsiTheme="minorHAnsi" w:cs="Calibri"/>
                <w:sz w:val="20"/>
                <w:szCs w:val="20"/>
              </w:rPr>
              <w:t>um</w:t>
            </w:r>
            <w:r w:rsidR="00B9797E">
              <w:rPr>
                <w:rFonts w:asciiTheme="minorHAnsi" w:hAnsiTheme="minorHAnsi" w:cs="Calibri"/>
                <w:sz w:val="20"/>
                <w:szCs w:val="20"/>
              </w:rPr>
              <w:t>:</w:t>
            </w:r>
            <w:r w:rsidRPr="00C05EF4">
              <w:rPr>
                <w:rFonts w:asciiTheme="minorHAnsi" w:hAnsiTheme="minorHAnsi" w:cs="Calibri"/>
                <w:sz w:val="20"/>
                <w:szCs w:val="20"/>
              </w:rPr>
              <w:t xml:space="preserve"> </w:t>
            </w:r>
          </w:p>
          <w:p w:rsidR="005C6871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Date: </w:t>
            </w:r>
          </w:p>
          <w:p w:rsidR="005C6871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Venue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B9797E" w:rsidRPr="00C05EF4" w:rsidTr="00406B2E">
        <w:trPr>
          <w:trHeight w:val="1114"/>
        </w:trPr>
        <w:tc>
          <w:tcPr>
            <w:tcW w:w="11070" w:type="dxa"/>
            <w:gridSpan w:val="2"/>
          </w:tcPr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Number of participants: </w:t>
            </w:r>
          </w:p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Indian:</w:t>
            </w:r>
          </w:p>
          <w:p w:rsidR="00B9797E" w:rsidRPr="00C05EF4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Canadian:</w:t>
            </w:r>
          </w:p>
          <w:p w:rsidR="00B9797E" w:rsidRPr="00C05EF4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B9797E" w:rsidRPr="00C05EF4" w:rsidTr="00406B2E">
        <w:trPr>
          <w:trHeight w:val="1114"/>
        </w:trPr>
        <w:tc>
          <w:tcPr>
            <w:tcW w:w="11070" w:type="dxa"/>
            <w:gridSpan w:val="2"/>
          </w:tcPr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Categories of Participants </w:t>
            </w:r>
          </w:p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B9797E" w:rsidRDefault="00C05414" w:rsidP="00B9797E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27" style="position:absolute;margin-left:101.1pt;margin-top:1.5pt;width:23.25pt;height:11.4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B9797E">
              <w:rPr>
                <w:rFonts w:asciiTheme="minorHAnsi" w:hAnsiTheme="minorHAnsi"/>
                <w:sz w:val="20"/>
                <w:szCs w:val="20"/>
              </w:rPr>
              <w:t>A</w:t>
            </w:r>
            <w:r w:rsidR="00B9797E" w:rsidRPr="00C05EF4">
              <w:rPr>
                <w:rFonts w:asciiTheme="minorHAnsi" w:hAnsiTheme="minorHAnsi"/>
                <w:sz w:val="20"/>
                <w:szCs w:val="20"/>
              </w:rPr>
              <w:t>cademia</w:t>
            </w:r>
            <w:r w:rsidR="00F5340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:rsidR="00B9797E" w:rsidRDefault="00C05414" w:rsidP="00B9797E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28" style="position:absolute;margin-left:101.1pt;margin-top:4.25pt;width:23.25pt;height:11.4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F53408">
              <w:rPr>
                <w:rFonts w:asciiTheme="minorHAnsi" w:hAnsiTheme="minorHAnsi"/>
                <w:sz w:val="20"/>
                <w:szCs w:val="20"/>
              </w:rPr>
              <w:t>S</w:t>
            </w:r>
            <w:r w:rsidR="00B9797E" w:rsidRPr="00C05EF4">
              <w:rPr>
                <w:rFonts w:asciiTheme="minorHAnsi" w:hAnsiTheme="minorHAnsi"/>
                <w:sz w:val="20"/>
                <w:szCs w:val="20"/>
              </w:rPr>
              <w:t xml:space="preserve">tudents </w:t>
            </w:r>
          </w:p>
          <w:p w:rsidR="00B9797E" w:rsidRDefault="00C05414" w:rsidP="00B9797E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29" style="position:absolute;margin-left:101.1pt;margin-top:2.35pt;width:23.25pt;height:11.45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F53408">
              <w:rPr>
                <w:rFonts w:asciiTheme="minorHAnsi" w:hAnsiTheme="minorHAnsi"/>
                <w:sz w:val="20"/>
                <w:szCs w:val="20"/>
              </w:rPr>
              <w:t>C</w:t>
            </w:r>
            <w:r w:rsidR="00B9797E" w:rsidRPr="00C05EF4">
              <w:rPr>
                <w:rFonts w:asciiTheme="minorHAnsi" w:hAnsiTheme="minorHAnsi"/>
                <w:sz w:val="20"/>
                <w:szCs w:val="20"/>
              </w:rPr>
              <w:t xml:space="preserve">ommunities </w:t>
            </w:r>
          </w:p>
          <w:p w:rsidR="00B9797E" w:rsidRPr="00C05EF4" w:rsidRDefault="00C05414" w:rsidP="00F53408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30" style="position:absolute;margin-left:101.1pt;margin-top:1.3pt;width:23.25pt;height:11.4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F53408">
              <w:rPr>
                <w:rFonts w:asciiTheme="minorHAnsi" w:hAnsiTheme="minorHAnsi"/>
                <w:sz w:val="20"/>
                <w:szCs w:val="20"/>
              </w:rPr>
              <w:t>G</w:t>
            </w:r>
            <w:r w:rsidR="00B9797E" w:rsidRPr="00C05EF4">
              <w:rPr>
                <w:rFonts w:asciiTheme="minorHAnsi" w:hAnsiTheme="minorHAnsi"/>
                <w:sz w:val="20"/>
                <w:szCs w:val="20"/>
              </w:rPr>
              <w:t>overnment</w:t>
            </w:r>
            <w:r w:rsidR="00B9797E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</w:tc>
      </w:tr>
      <w:tr w:rsidR="000B14F4" w:rsidRPr="00C05EF4" w:rsidTr="00406B2E">
        <w:trPr>
          <w:trHeight w:val="221"/>
        </w:trPr>
        <w:tc>
          <w:tcPr>
            <w:tcW w:w="11070" w:type="dxa"/>
            <w:gridSpan w:val="2"/>
          </w:tcPr>
          <w:p w:rsidR="000B14F4" w:rsidRPr="00C05EF4" w:rsidRDefault="000B14F4">
            <w:pPr>
              <w:pStyle w:val="Default"/>
              <w:rPr>
                <w:rFonts w:asciiTheme="minorHAnsi" w:hAnsiTheme="minorHAnsi" w:cs="Times New Roman"/>
                <w:color w:val="auto"/>
                <w:sz w:val="20"/>
                <w:szCs w:val="20"/>
              </w:rPr>
            </w:pPr>
          </w:p>
          <w:p w:rsidR="000B14F4" w:rsidRPr="00C05EF4" w:rsidRDefault="00C7233B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>1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. </w:t>
            </w:r>
            <w:r w:rsidR="00C05414">
              <w:rPr>
                <w:sz w:val="20"/>
                <w:szCs w:val="20"/>
                <w:shd w:val="clear" w:color="auto" w:fill="FFFFFF"/>
              </w:rPr>
              <w:t xml:space="preserve">Briefly describe the activities conducted under the SCLSG </w:t>
            </w:r>
            <w:bookmarkStart w:id="0" w:name="_GoBack"/>
            <w:bookmarkEnd w:id="0"/>
            <w:r w:rsidR="00C05414">
              <w:rPr>
                <w:sz w:val="20"/>
                <w:szCs w:val="20"/>
                <w:shd w:val="clear" w:color="auto" w:fill="FFFFFF"/>
              </w:rPr>
              <w:t>grant </w:t>
            </w:r>
            <w:r w:rsidR="00C05414" w:rsidRPr="00C05EF4">
              <w:rPr>
                <w:rFonts w:asciiTheme="minorHAnsi" w:hAnsiTheme="minorHAnsi"/>
                <w:sz w:val="20"/>
                <w:szCs w:val="20"/>
              </w:rPr>
              <w:t>(</w:t>
            </w:r>
            <w:r w:rsidR="00427A21" w:rsidRPr="00C05EF4">
              <w:rPr>
                <w:rFonts w:asciiTheme="minorHAnsi" w:hAnsiTheme="minorHAnsi"/>
                <w:sz w:val="20"/>
                <w:szCs w:val="20"/>
              </w:rPr>
              <w:t>150 -250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 words). </w:t>
            </w: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0B14F4" w:rsidRPr="00C05EF4" w:rsidTr="00406B2E">
        <w:trPr>
          <w:trHeight w:val="100"/>
        </w:trPr>
        <w:tc>
          <w:tcPr>
            <w:tcW w:w="11070" w:type="dxa"/>
            <w:gridSpan w:val="2"/>
          </w:tcPr>
          <w:p w:rsidR="000B14F4" w:rsidRPr="00C05EF4" w:rsidRDefault="000B14F4">
            <w:pPr>
              <w:pStyle w:val="Default"/>
              <w:rPr>
                <w:rFonts w:asciiTheme="minorHAnsi" w:hAnsiTheme="minorHAnsi" w:cs="Times New Roman"/>
                <w:color w:val="auto"/>
                <w:sz w:val="20"/>
                <w:szCs w:val="20"/>
              </w:rPr>
            </w:pPr>
          </w:p>
          <w:p w:rsidR="00C05414" w:rsidRPr="00C05EF4" w:rsidRDefault="00C7233B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>2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. </w:t>
            </w:r>
            <w:r w:rsidR="00C05414" w:rsidRPr="00C363FE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Describe how the </w:t>
            </w:r>
            <w:r w:rsidR="00C05414" w:rsidRPr="00C05EF4">
              <w:rPr>
                <w:rFonts w:asciiTheme="minorHAnsi" w:hAnsiTheme="minorHAnsi"/>
                <w:sz w:val="20"/>
                <w:szCs w:val="20"/>
              </w:rPr>
              <w:t>conference/</w:t>
            </w:r>
            <w:r w:rsidR="00C05414">
              <w:rPr>
                <w:rFonts w:asciiTheme="minorHAnsi" w:hAnsiTheme="minorHAnsi"/>
                <w:sz w:val="20"/>
                <w:szCs w:val="20"/>
              </w:rPr>
              <w:t xml:space="preserve">symposium </w:t>
            </w:r>
            <w:r w:rsidR="00C05414" w:rsidRPr="00C363FE">
              <w:rPr>
                <w:rFonts w:cstheme="minorHAnsi"/>
                <w:sz w:val="20"/>
                <w:szCs w:val="20"/>
                <w:shd w:val="clear" w:color="auto" w:fill="FFFFFF"/>
              </w:rPr>
              <w:t>Seminar could contribute to research in the proposed areas.    </w:t>
            </w:r>
          </w:p>
          <w:p w:rsidR="00C7233B" w:rsidRPr="00C05EF4" w:rsidRDefault="00C7233B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0B14F4" w:rsidRPr="00C05EF4" w:rsidTr="00406B2E">
        <w:trPr>
          <w:trHeight w:val="100"/>
        </w:trPr>
        <w:tc>
          <w:tcPr>
            <w:tcW w:w="11070" w:type="dxa"/>
            <w:gridSpan w:val="2"/>
          </w:tcPr>
          <w:p w:rsidR="000B14F4" w:rsidRPr="00C05EF4" w:rsidRDefault="000B14F4">
            <w:pPr>
              <w:pStyle w:val="Default"/>
              <w:rPr>
                <w:rFonts w:asciiTheme="minorHAnsi" w:hAnsiTheme="minorHAnsi" w:cs="Times New Roman"/>
                <w:color w:val="auto"/>
                <w:sz w:val="20"/>
                <w:szCs w:val="20"/>
              </w:rPr>
            </w:pPr>
          </w:p>
          <w:p w:rsidR="000B14F4" w:rsidRDefault="00C7233B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>3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. Please provide your feedback (if any) on the </w:t>
            </w:r>
            <w:r w:rsidR="00C826DA">
              <w:rPr>
                <w:rFonts w:asciiTheme="minorHAnsi" w:hAnsiTheme="minorHAnsi"/>
                <w:sz w:val="20"/>
                <w:szCs w:val="20"/>
              </w:rPr>
              <w:t>S</w:t>
            </w:r>
            <w:r w:rsidR="00A66A5E" w:rsidRPr="00C05EF4">
              <w:rPr>
                <w:rFonts w:asciiTheme="minorHAnsi" w:hAnsiTheme="minorHAnsi"/>
                <w:sz w:val="20"/>
                <w:szCs w:val="20"/>
              </w:rPr>
              <w:t>CLSG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 grant. </w:t>
            </w:r>
          </w:p>
          <w:p w:rsidR="00B977DD" w:rsidRPr="00C05EF4" w:rsidRDefault="00B977D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p w:rsidR="00EE0111" w:rsidRPr="00C05EF4" w:rsidRDefault="00EE0111">
      <w:pPr>
        <w:rPr>
          <w:sz w:val="20"/>
          <w:szCs w:val="20"/>
        </w:rPr>
      </w:pPr>
    </w:p>
    <w:p w:rsidR="005C6871" w:rsidRPr="00C05EF4" w:rsidRDefault="005C6871" w:rsidP="00A95201">
      <w:pPr>
        <w:jc w:val="center"/>
        <w:rPr>
          <w:sz w:val="20"/>
          <w:szCs w:val="20"/>
        </w:rPr>
      </w:pPr>
    </w:p>
    <w:p w:rsidR="005C6871" w:rsidRPr="00C05EF4" w:rsidRDefault="005C6871" w:rsidP="00A95201">
      <w:pPr>
        <w:pStyle w:val="Default"/>
        <w:jc w:val="center"/>
        <w:rPr>
          <w:rFonts w:asciiTheme="minorHAnsi" w:hAnsiTheme="minorHAnsi"/>
          <w:sz w:val="20"/>
          <w:szCs w:val="20"/>
        </w:rPr>
      </w:pPr>
      <w:r w:rsidRPr="00C05EF4">
        <w:rPr>
          <w:rFonts w:asciiTheme="minorHAnsi" w:hAnsiTheme="minorHAnsi"/>
          <w:b/>
          <w:bCs/>
          <w:sz w:val="20"/>
          <w:szCs w:val="20"/>
        </w:rPr>
        <w:t>FINANCIAL REPORT</w:t>
      </w:r>
    </w:p>
    <w:p w:rsidR="005C6871" w:rsidRPr="00C05EF4" w:rsidRDefault="005C6871" w:rsidP="005C6871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48"/>
        <w:gridCol w:w="2268"/>
      </w:tblGrid>
      <w:tr w:rsidR="005C6871" w:rsidRPr="00C05EF4" w:rsidTr="005C6871">
        <w:tc>
          <w:tcPr>
            <w:tcW w:w="8748" w:type="dxa"/>
          </w:tcPr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Description of items (expenses) </w:t>
            </w:r>
          </w:p>
        </w:tc>
        <w:tc>
          <w:tcPr>
            <w:tcW w:w="2268" w:type="dxa"/>
          </w:tcPr>
          <w:p w:rsidR="005C6871" w:rsidRPr="00C05EF4" w:rsidRDefault="005C6871">
            <w:pPr>
              <w:pStyle w:val="Default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C05EF4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Amount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5C6871" w:rsidRPr="00C05EF4" w:rsidTr="005C6871">
        <w:tc>
          <w:tcPr>
            <w:tcW w:w="874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</w:tr>
      <w:tr w:rsidR="005C6871" w:rsidRPr="00C05EF4" w:rsidTr="005C6871">
        <w:tc>
          <w:tcPr>
            <w:tcW w:w="874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</w:tr>
      <w:tr w:rsidR="005C6871" w:rsidRPr="00C05EF4" w:rsidTr="005C6871">
        <w:tc>
          <w:tcPr>
            <w:tcW w:w="874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</w:tr>
      <w:tr w:rsidR="005C6871" w:rsidRPr="00C05EF4" w:rsidTr="005C6871">
        <w:tc>
          <w:tcPr>
            <w:tcW w:w="874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</w:tr>
      <w:tr w:rsidR="005C6871" w:rsidRPr="00C05EF4" w:rsidTr="005C6871">
        <w:tc>
          <w:tcPr>
            <w:tcW w:w="874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</w:tr>
      <w:tr w:rsidR="005C6871" w:rsidRPr="00C05EF4" w:rsidTr="005C6871">
        <w:tc>
          <w:tcPr>
            <w:tcW w:w="8748" w:type="dxa"/>
          </w:tcPr>
          <w:p w:rsidR="005C6871" w:rsidRPr="00C05EF4" w:rsidRDefault="005C6871" w:rsidP="005C6871">
            <w:pPr>
              <w:pStyle w:val="Default"/>
              <w:jc w:val="righ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Total Expenses </w:t>
            </w:r>
          </w:p>
          <w:p w:rsidR="005C6871" w:rsidRPr="00C05EF4" w:rsidRDefault="005C6871" w:rsidP="005C687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</w:tr>
      <w:tr w:rsidR="005C6871" w:rsidRPr="00C05EF4" w:rsidTr="005C6871">
        <w:tc>
          <w:tcPr>
            <w:tcW w:w="8748" w:type="dxa"/>
          </w:tcPr>
          <w:p w:rsidR="005C6871" w:rsidRPr="00C05EF4" w:rsidRDefault="005C6871" w:rsidP="005C6871">
            <w:pPr>
              <w:pStyle w:val="Default"/>
              <w:jc w:val="righ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Funds received by the Shastri Institute </w:t>
            </w:r>
          </w:p>
          <w:p w:rsidR="005C6871" w:rsidRPr="00C05EF4" w:rsidRDefault="005C6871" w:rsidP="005C6871">
            <w:pPr>
              <w:pStyle w:val="Default"/>
              <w:jc w:val="right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</w:tcPr>
          <w:p w:rsidR="005C6871" w:rsidRPr="00C05EF4" w:rsidRDefault="005C6871" w:rsidP="005C6871">
            <w:pPr>
              <w:rPr>
                <w:sz w:val="20"/>
                <w:szCs w:val="20"/>
              </w:rPr>
            </w:pPr>
          </w:p>
        </w:tc>
      </w:tr>
    </w:tbl>
    <w:p w:rsidR="005C6871" w:rsidRPr="00D62631" w:rsidRDefault="005C6871" w:rsidP="005C6871">
      <w:pPr>
        <w:rPr>
          <w:b/>
          <w:sz w:val="20"/>
          <w:szCs w:val="20"/>
        </w:rPr>
      </w:pPr>
    </w:p>
    <w:p w:rsidR="00D62631" w:rsidRPr="00D62631" w:rsidRDefault="00D62631" w:rsidP="00D62631">
      <w:pPr>
        <w:rPr>
          <w:b/>
          <w:sz w:val="20"/>
          <w:szCs w:val="20"/>
        </w:rPr>
      </w:pPr>
      <w:r w:rsidRPr="00D62631">
        <w:rPr>
          <w:b/>
          <w:sz w:val="20"/>
          <w:szCs w:val="20"/>
        </w:rPr>
        <w:t>Note: Please complete the following financial report detailing all your expenses as part of this grant.</w:t>
      </w:r>
    </w:p>
    <w:p w:rsidR="00D62631" w:rsidRPr="00C05EF4" w:rsidRDefault="00D62631" w:rsidP="005C6871">
      <w:pPr>
        <w:rPr>
          <w:sz w:val="20"/>
          <w:szCs w:val="20"/>
        </w:rPr>
      </w:pPr>
    </w:p>
    <w:sectPr w:rsidR="00D62631" w:rsidRPr="00C05EF4" w:rsidSect="005C687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sLSwMDU3tDQzNjVW0lEKTi0uzszPAykwqQUAjcgI+SwAAAA="/>
  </w:docVars>
  <w:rsids>
    <w:rsidRoot w:val="000B14F4"/>
    <w:rsid w:val="0003020A"/>
    <w:rsid w:val="000B14F4"/>
    <w:rsid w:val="00274F75"/>
    <w:rsid w:val="002F57C1"/>
    <w:rsid w:val="003F2E84"/>
    <w:rsid w:val="00406B2E"/>
    <w:rsid w:val="00427A21"/>
    <w:rsid w:val="00510C36"/>
    <w:rsid w:val="005452C9"/>
    <w:rsid w:val="005701D2"/>
    <w:rsid w:val="005C6871"/>
    <w:rsid w:val="005D3DB9"/>
    <w:rsid w:val="00630E4B"/>
    <w:rsid w:val="0065375A"/>
    <w:rsid w:val="00655B0C"/>
    <w:rsid w:val="006C3F6D"/>
    <w:rsid w:val="00700E2A"/>
    <w:rsid w:val="00771079"/>
    <w:rsid w:val="00796F6E"/>
    <w:rsid w:val="007A796C"/>
    <w:rsid w:val="0085671D"/>
    <w:rsid w:val="008621D1"/>
    <w:rsid w:val="008C2AE8"/>
    <w:rsid w:val="008E2AEF"/>
    <w:rsid w:val="00943DFF"/>
    <w:rsid w:val="009B4490"/>
    <w:rsid w:val="00A224B7"/>
    <w:rsid w:val="00A66A5E"/>
    <w:rsid w:val="00A95201"/>
    <w:rsid w:val="00B977DD"/>
    <w:rsid w:val="00B9797E"/>
    <w:rsid w:val="00C05414"/>
    <w:rsid w:val="00C05EF4"/>
    <w:rsid w:val="00C7233B"/>
    <w:rsid w:val="00C826DA"/>
    <w:rsid w:val="00CD4E02"/>
    <w:rsid w:val="00CF1A8D"/>
    <w:rsid w:val="00D27DD3"/>
    <w:rsid w:val="00D62631"/>
    <w:rsid w:val="00D82587"/>
    <w:rsid w:val="00EE0111"/>
    <w:rsid w:val="00F21107"/>
    <w:rsid w:val="00F53408"/>
    <w:rsid w:val="00FD4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68297110"/>
  <w15:docId w15:val="{901FC275-70E4-469F-98C3-8C846F3E8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E01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B14F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68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87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C68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233B"/>
    <w:pPr>
      <w:ind w:left="720"/>
      <w:contextualSpacing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</cp:lastModifiedBy>
  <cp:revision>45</cp:revision>
  <dcterms:created xsi:type="dcterms:W3CDTF">2019-07-10T10:33:00Z</dcterms:created>
  <dcterms:modified xsi:type="dcterms:W3CDTF">2022-08-10T09:17:00Z</dcterms:modified>
</cp:coreProperties>
</file>